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3590FA01" w:rsidR="00B64460" w:rsidRPr="00E6321E" w:rsidRDefault="00496DB7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0.0</w:t>
                            </w:r>
                            <w:r w:rsidR="0027130F">
                              <w:rPr>
                                <w:sz w:val="28"/>
                                <w:szCs w:val="28"/>
                              </w:rPr>
                              <w:t>4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 xml:space="preserve">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24.0</w:t>
                            </w:r>
                            <w:r w:rsidR="0027130F">
                              <w:rPr>
                                <w:sz w:val="28"/>
                                <w:szCs w:val="28"/>
                              </w:rPr>
                              <w:t>4</w:t>
                            </w:r>
                            <w:r w:rsidR="003C4643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0A65F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202</w:t>
                            </w:r>
                            <w:r w:rsidR="004250B9"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3590FA01" w:rsidR="00B64460" w:rsidRPr="00E6321E" w:rsidRDefault="00496DB7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0.0</w:t>
                      </w:r>
                      <w:r w:rsidR="0027130F">
                        <w:rPr>
                          <w:sz w:val="28"/>
                          <w:szCs w:val="28"/>
                        </w:rPr>
                        <w:t>4</w:t>
                      </w:r>
                      <w:r w:rsidR="001D5286">
                        <w:rPr>
                          <w:sz w:val="28"/>
                          <w:szCs w:val="28"/>
                        </w:rPr>
                        <w:t xml:space="preserve">– </w:t>
                      </w:r>
                      <w:r>
                        <w:rPr>
                          <w:sz w:val="28"/>
                          <w:szCs w:val="28"/>
                        </w:rPr>
                        <w:t>24.0</w:t>
                      </w:r>
                      <w:r w:rsidR="0027130F">
                        <w:rPr>
                          <w:sz w:val="28"/>
                          <w:szCs w:val="28"/>
                        </w:rPr>
                        <w:t>4</w:t>
                      </w:r>
                      <w:r w:rsidR="003C4643">
                        <w:rPr>
                          <w:sz w:val="28"/>
                          <w:szCs w:val="28"/>
                        </w:rPr>
                        <w:t>.</w:t>
                      </w:r>
                      <w:r w:rsidR="000A65F9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1D5286">
                        <w:rPr>
                          <w:sz w:val="28"/>
                          <w:szCs w:val="28"/>
                        </w:rPr>
                        <w:t>202</w:t>
                      </w:r>
                      <w:r w:rsidR="004250B9">
                        <w:rPr>
                          <w:sz w:val="28"/>
                          <w:szCs w:val="28"/>
                        </w:rPr>
                        <w:t>6</w:t>
                      </w:r>
                      <w:r w:rsidR="001D5286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63C43741" w:rsidR="007C2D3A" w:rsidRPr="001D5286" w:rsidRDefault="00676723" w:rsidP="00B765A3">
                                  <w:r>
                                    <w:t>Prstići</w:t>
                                  </w:r>
                                  <w:r w:rsidR="00B712D9">
                                    <w:t>, acidofil, čaj</w:t>
                                  </w:r>
                                  <w:r w:rsidR="001D5286">
                                    <w:t xml:space="preserve">, zobene pahuljice, </w:t>
                                  </w:r>
                                  <w:proofErr w:type="spellStart"/>
                                  <w:r w:rsidR="001D5286">
                                    <w:t>musl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A1AAF54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</w:t>
                                  </w:r>
                                  <w:r w:rsidR="0072368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 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2BB9CE8B" w:rsidR="007C2D3A" w:rsidRPr="006558BD" w:rsidRDefault="001E053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a pizz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4167D89C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</w:t>
                                  </w:r>
                                  <w:r w:rsidR="00BD5B5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03E8A3EC" w:rsidR="00736E2C" w:rsidRPr="00736E2C" w:rsidRDefault="001D5286" w:rsidP="007C2D3A">
                                  <w:pPr>
                                    <w:spacing w:line="240" w:lineRule="auto"/>
                                  </w:pPr>
                                  <w:r>
                                    <w:t>Voće</w:t>
                                  </w:r>
                                  <w:r w:rsidR="00676723">
                                    <w:t>, voćne napolitan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3FE7844A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63C43741" w:rsidR="007C2D3A" w:rsidRPr="001D5286" w:rsidRDefault="00676723" w:rsidP="00B765A3">
                            <w:r>
                              <w:t>Prstići</w:t>
                            </w:r>
                            <w:r w:rsidR="00B712D9">
                              <w:t>, acidofil, čaj</w:t>
                            </w:r>
                            <w:r w:rsidR="001D5286">
                              <w:t xml:space="preserve">, zobene pahuljice, </w:t>
                            </w:r>
                            <w:proofErr w:type="spellStart"/>
                            <w:r w:rsidR="001D5286">
                              <w:t>musle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A1AAF54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</w:t>
                            </w:r>
                            <w:r w:rsidR="00723682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, 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2BB9CE8B" w:rsidR="007C2D3A" w:rsidRPr="006558BD" w:rsidRDefault="001E053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kolska pizz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4167D89C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</w:t>
                            </w:r>
                            <w:r w:rsidR="00BD5B5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03E8A3EC" w:rsidR="00736E2C" w:rsidRPr="00736E2C" w:rsidRDefault="001D5286" w:rsidP="007C2D3A">
                            <w:pPr>
                              <w:spacing w:line="240" w:lineRule="auto"/>
                            </w:pPr>
                            <w:r>
                              <w:t>Voće</w:t>
                            </w:r>
                            <w:r w:rsidR="00676723">
                              <w:t>, voćne napolitan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3FE7844A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2465FD26" w:rsidR="007C2D3A" w:rsidRPr="001D5286" w:rsidRDefault="00DD59A7" w:rsidP="00B765A3">
                                  <w:r>
                                    <w:t xml:space="preserve">Mesni naresci po želji, </w:t>
                                  </w:r>
                                  <w:proofErr w:type="spellStart"/>
                                  <w:r>
                                    <w:t>po</w:t>
                                  </w:r>
                                  <w:r w:rsidR="00070E69">
                                    <w:t>utvrdi</w:t>
                                  </w:r>
                                  <w:proofErr w:type="spellEnd"/>
                                  <w:r w:rsidR="00070E69">
                                    <w:t xml:space="preserve"> </w:t>
                                  </w:r>
                                  <w:r>
                                    <w:t xml:space="preserve"> sir</w:t>
                                  </w:r>
                                  <w:r w:rsidR="00B712D9">
                                    <w:t>, č</w:t>
                                  </w:r>
                                  <w:r w:rsidR="000A65F9">
                                    <w:t>aj s limunom i medom</w:t>
                                  </w:r>
                                  <w:r w:rsidR="001D5286">
                                    <w:t>, zobene pahuljice, 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6992EC94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2401619A" w:rsidR="007C2D3A" w:rsidRPr="001D5286" w:rsidRDefault="00DD59A7" w:rsidP="001D5286">
                                  <w:r>
                                    <w:t>Kelj varivo sa suhim mesom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089F5446" w:rsidR="007C2D3A" w:rsidRPr="006558BD" w:rsidRDefault="003C4643" w:rsidP="003C464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BD5B51">
                                    <w:rPr>
                                      <w:rFonts w:asciiTheme="majorHAnsi" w:hAnsiTheme="majorHAnsi" w:cstheme="majorHAnsi"/>
                                    </w:rPr>
                                    <w:t>6, 12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1BEFFABB" w:rsidR="007C2D3A" w:rsidRPr="001D5286" w:rsidRDefault="00DD59A7" w:rsidP="001D5286">
                                  <w:proofErr w:type="spellStart"/>
                                  <w:r>
                                    <w:t>Muffin</w:t>
                                  </w:r>
                                  <w:proofErr w:type="spellEnd"/>
                                  <w:r w:rsidR="00FD2912">
                                    <w:t xml:space="preserve">, </w:t>
                                  </w:r>
                                  <w:r w:rsidR="000B04AF">
                                    <w:t>voćni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B75EDC9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BD5B5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</w:t>
                                  </w:r>
                                  <w:r w:rsidR="00E0668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2465FD26" w:rsidR="007C2D3A" w:rsidRPr="001D5286" w:rsidRDefault="00DD59A7" w:rsidP="00B765A3">
                            <w:r>
                              <w:t xml:space="preserve">Mesni naresci po želji, </w:t>
                            </w:r>
                            <w:proofErr w:type="spellStart"/>
                            <w:r>
                              <w:t>po</w:t>
                            </w:r>
                            <w:r w:rsidR="00070E69">
                              <w:t>utvrdi</w:t>
                            </w:r>
                            <w:proofErr w:type="spellEnd"/>
                            <w:r w:rsidR="00070E69">
                              <w:t xml:space="preserve"> </w:t>
                            </w:r>
                            <w:r>
                              <w:t xml:space="preserve"> sir</w:t>
                            </w:r>
                            <w:r w:rsidR="00B712D9">
                              <w:t>, č</w:t>
                            </w:r>
                            <w:r w:rsidR="000A65F9">
                              <w:t>aj s limunom i medom</w:t>
                            </w:r>
                            <w:r w:rsidR="001D5286">
                              <w:t>, zobene pahuljice, 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6992EC94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2401619A" w:rsidR="007C2D3A" w:rsidRPr="001D5286" w:rsidRDefault="00DD59A7" w:rsidP="001D5286">
                            <w:r>
                              <w:t>Kelj varivo sa suhim mesom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089F5446" w:rsidR="007C2D3A" w:rsidRPr="006558BD" w:rsidRDefault="003C4643" w:rsidP="003C464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BD5B51">
                              <w:rPr>
                                <w:rFonts w:asciiTheme="majorHAnsi" w:hAnsiTheme="majorHAnsi" w:cstheme="majorHAnsi"/>
                              </w:rPr>
                              <w:t>6, 12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1BEFFABB" w:rsidR="007C2D3A" w:rsidRPr="001D5286" w:rsidRDefault="00DD59A7" w:rsidP="001D5286">
                            <w:proofErr w:type="spellStart"/>
                            <w:r>
                              <w:t>Muffin</w:t>
                            </w:r>
                            <w:proofErr w:type="spellEnd"/>
                            <w:r w:rsidR="00FD2912">
                              <w:t xml:space="preserve">, </w:t>
                            </w:r>
                            <w:r w:rsidR="000B04AF">
                              <w:t>voćni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B75EDC9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BD5B51">
                              <w:rPr>
                                <w:rFonts w:asciiTheme="majorHAnsi" w:hAnsiTheme="majorHAnsi" w:cstheme="majorHAnsi"/>
                              </w:rPr>
                              <w:t xml:space="preserve"> 3,</w:t>
                            </w:r>
                            <w:r w:rsidR="00E0668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1A1011FB" w:rsidR="007C2D3A" w:rsidRPr="001D5286" w:rsidRDefault="00DD59A7" w:rsidP="00B765A3">
                                  <w:proofErr w:type="spellStart"/>
                                  <w:r>
                                    <w:t>Cornflakes</w:t>
                                  </w:r>
                                  <w:proofErr w:type="spellEnd"/>
                                  <w:r w:rsidR="00FD2912">
                                    <w:t>, miješani kruh</w:t>
                                  </w:r>
                                  <w:r w:rsidR="00B712D9">
                                    <w:t>, čaj s limunom i medo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4B9C9182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4810DB06" w:rsidR="007C2D3A" w:rsidRPr="001D5286" w:rsidRDefault="001E0533" w:rsidP="001D5286">
                                  <w:r>
                                    <w:t>Pileći batak</w:t>
                                  </w:r>
                                  <w:r w:rsidR="004D2BFC">
                                    <w:t>, rizi-</w:t>
                                  </w:r>
                                  <w:proofErr w:type="spellStart"/>
                                  <w:r w:rsidR="004D2BFC">
                                    <w:t>bizi</w:t>
                                  </w:r>
                                  <w:proofErr w:type="spellEnd"/>
                                  <w:r w:rsidR="00FD2912">
                                    <w:t>, salata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1E4EF49C" w:rsidR="007C2D3A" w:rsidRPr="006558BD" w:rsidRDefault="00E0668E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61D54891" w:rsidR="007C2D3A" w:rsidRPr="006558BD" w:rsidRDefault="000A65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Puding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D746DEE" w:rsidR="007C2D3A" w:rsidRPr="006558BD" w:rsidRDefault="00A416D7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6, 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1A1011FB" w:rsidR="007C2D3A" w:rsidRPr="001D5286" w:rsidRDefault="00DD59A7" w:rsidP="00B765A3">
                            <w:proofErr w:type="spellStart"/>
                            <w:r>
                              <w:t>Cornflakes</w:t>
                            </w:r>
                            <w:proofErr w:type="spellEnd"/>
                            <w:r w:rsidR="00FD2912">
                              <w:t>, miješani kruh</w:t>
                            </w:r>
                            <w:r w:rsidR="00B712D9">
                              <w:t>, čaj s limunom i medom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4B9C9182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4810DB06" w:rsidR="007C2D3A" w:rsidRPr="001D5286" w:rsidRDefault="001E0533" w:rsidP="001D5286">
                            <w:r>
                              <w:t>Pileći batak</w:t>
                            </w:r>
                            <w:r w:rsidR="004D2BFC">
                              <w:t>, rizi-</w:t>
                            </w:r>
                            <w:proofErr w:type="spellStart"/>
                            <w:r w:rsidR="004D2BFC">
                              <w:t>bizi</w:t>
                            </w:r>
                            <w:proofErr w:type="spellEnd"/>
                            <w:r w:rsidR="00FD2912">
                              <w:t>, salata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1E4EF49C" w:rsidR="007C2D3A" w:rsidRPr="006558BD" w:rsidRDefault="00E0668E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61D54891" w:rsidR="007C2D3A" w:rsidRPr="006558BD" w:rsidRDefault="000A65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Puding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D746DEE" w:rsidR="007C2D3A" w:rsidRPr="006558BD" w:rsidRDefault="00A416D7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6, 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0DB7FEF4" w:rsidR="007C2D3A" w:rsidRPr="001D5286" w:rsidRDefault="000B04AF" w:rsidP="00B765A3">
                                  <w:r>
                                    <w:t>Domaće pileće hrenovke</w:t>
                                  </w:r>
                                  <w:r w:rsidR="00676723">
                                    <w:t>, miješani kruh</w:t>
                                  </w:r>
                                  <w:r w:rsidR="00A416D7">
                                    <w:t>,</w:t>
                                  </w:r>
                                  <w:r w:rsidR="00B712D9">
                                    <w:t xml:space="preserve"> zobene i </w:t>
                                  </w:r>
                                  <w:proofErr w:type="spellStart"/>
                                  <w:r w:rsidR="00B712D9">
                                    <w:t>musle</w:t>
                                  </w:r>
                                  <w:proofErr w:type="spellEnd"/>
                                  <w:r w:rsidR="00B712D9">
                                    <w:t xml:space="preserve"> pahuljic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50E7CC9E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BD5B5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BD5B5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6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758E9555" w:rsidR="007C2D3A" w:rsidRPr="001D5286" w:rsidRDefault="004250B9" w:rsidP="001D5286">
                                  <w:r>
                                    <w:t xml:space="preserve">Varivo od </w:t>
                                  </w:r>
                                  <w:r w:rsidR="00DD59A7">
                                    <w:t>poriluka i slanutka</w:t>
                                  </w:r>
                                  <w:r w:rsidR="00FD2912">
                                    <w:t xml:space="preserve"> </w:t>
                                  </w:r>
                                  <w:r w:rsidR="000A65F9">
                                    <w:t xml:space="preserve"> s</w:t>
                                  </w:r>
                                  <w:r w:rsidR="00B712D9">
                                    <w:t xml:space="preserve"> teletin</w:t>
                                  </w:r>
                                  <w:r w:rsidR="000A65F9">
                                    <w:t>om</w:t>
                                  </w:r>
                                  <w:r w:rsidR="00676723">
                                    <w:t xml:space="preserve"> 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3BCF246E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16CD1EAC" w:rsidR="007C2D3A" w:rsidRPr="006558BD" w:rsidRDefault="00DD59A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levank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72ABA2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0DB7FEF4" w:rsidR="007C2D3A" w:rsidRPr="001D5286" w:rsidRDefault="000B04AF" w:rsidP="00B765A3">
                            <w:r>
                              <w:t>Domaće pileće hrenovke</w:t>
                            </w:r>
                            <w:r w:rsidR="00676723">
                              <w:t>, miješani kruh</w:t>
                            </w:r>
                            <w:r w:rsidR="00A416D7">
                              <w:t>,</w:t>
                            </w:r>
                            <w:r w:rsidR="00B712D9">
                              <w:t xml:space="preserve"> zobene i </w:t>
                            </w:r>
                            <w:proofErr w:type="spellStart"/>
                            <w:r w:rsidR="00B712D9">
                              <w:t>musle</w:t>
                            </w:r>
                            <w:proofErr w:type="spellEnd"/>
                            <w:r w:rsidR="00B712D9">
                              <w:t xml:space="preserve"> pahuljice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50E7CC9E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D5B5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BD5B51">
                              <w:rPr>
                                <w:rFonts w:asciiTheme="majorHAnsi" w:hAnsiTheme="majorHAnsi" w:cstheme="majorHAnsi"/>
                              </w:rPr>
                              <w:t xml:space="preserve">6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758E9555" w:rsidR="007C2D3A" w:rsidRPr="001D5286" w:rsidRDefault="004250B9" w:rsidP="001D5286">
                            <w:r>
                              <w:t xml:space="preserve">Varivo od </w:t>
                            </w:r>
                            <w:r w:rsidR="00DD59A7">
                              <w:t>poriluka i slanutka</w:t>
                            </w:r>
                            <w:r w:rsidR="00FD2912">
                              <w:t xml:space="preserve"> </w:t>
                            </w:r>
                            <w:r w:rsidR="000A65F9">
                              <w:t xml:space="preserve"> s</w:t>
                            </w:r>
                            <w:r w:rsidR="00B712D9">
                              <w:t xml:space="preserve"> teletin</w:t>
                            </w:r>
                            <w:r w:rsidR="000A65F9">
                              <w:t>om</w:t>
                            </w:r>
                            <w:r w:rsidR="00676723">
                              <w:t xml:space="preserve"> 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3BCF246E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16CD1EAC" w:rsidR="007C2D3A" w:rsidRPr="006558BD" w:rsidRDefault="00DD59A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Zlevanka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72ABA2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08165EF8" w:rsidR="00D242E8" w:rsidRPr="001D5286" w:rsidRDefault="00DD59A7" w:rsidP="00B765A3">
                                  <w:r>
                                    <w:t>Namaz po želji</w:t>
                                  </w:r>
                                  <w:r w:rsidR="00356A19">
                                    <w:t>, čaj</w:t>
                                  </w:r>
                                  <w:r w:rsidR="0099543F">
                                    <w:t xml:space="preserve"> s limunom</w:t>
                                  </w:r>
                                  <w:r w:rsidR="00356A19">
                                    <w:t>, mlijeko, zobene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4D5D19C" w:rsidR="00D242E8" w:rsidRPr="006558BD" w:rsidRDefault="00356A19" w:rsidP="00356A1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 7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16641C71" w:rsidR="00D242E8" w:rsidRPr="001D5286" w:rsidRDefault="00DD59A7" w:rsidP="001D5286">
                                  <w:proofErr w:type="spellStart"/>
                                  <w:r>
                                    <w:t>Bolognese</w:t>
                                  </w:r>
                                  <w:proofErr w:type="spellEnd"/>
                                  <w:r w:rsidR="00B712D9">
                                    <w:t>, salata</w:t>
                                  </w:r>
                                  <w:r w:rsidR="00EB7391"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34B71868" w:rsidR="00D242E8" w:rsidRPr="006558BD" w:rsidRDefault="00B712D9" w:rsidP="00B712D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1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12CC9D1" w:rsidR="00D242E8" w:rsidRPr="001D5286" w:rsidRDefault="001D5286" w:rsidP="001D5286">
                                  <w:r>
                                    <w:t>Voć</w:t>
                                  </w:r>
                                  <w:r w:rsidR="0099543F">
                                    <w:t xml:space="preserve">e, </w:t>
                                  </w:r>
                                  <w:r w:rsidR="00E0668E">
                                    <w:t>integralni keks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7D1D2074" w:rsidR="00D242E8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1,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8, </w:t>
                                  </w:r>
                                  <w:r w:rsidR="00FA5E2F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08165EF8" w:rsidR="00D242E8" w:rsidRPr="001D5286" w:rsidRDefault="00DD59A7" w:rsidP="00B765A3">
                            <w:r>
                              <w:t>Namaz po želji</w:t>
                            </w:r>
                            <w:r w:rsidR="00356A19">
                              <w:t>, čaj</w:t>
                            </w:r>
                            <w:r w:rsidR="0099543F">
                              <w:t xml:space="preserve"> s limunom</w:t>
                            </w:r>
                            <w:r w:rsidR="00356A19">
                              <w:t>, mlijeko, zobene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4D5D19C" w:rsidR="00D242E8" w:rsidRPr="006558BD" w:rsidRDefault="00356A19" w:rsidP="00356A1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 7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16641C71" w:rsidR="00D242E8" w:rsidRPr="001D5286" w:rsidRDefault="00DD59A7" w:rsidP="001D5286">
                            <w:proofErr w:type="spellStart"/>
                            <w:r>
                              <w:t>Bolognese</w:t>
                            </w:r>
                            <w:proofErr w:type="spellEnd"/>
                            <w:r w:rsidR="00B712D9">
                              <w:t>, salata</w:t>
                            </w:r>
                            <w:r w:rsidR="00EB7391"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34B71868" w:rsidR="00D242E8" w:rsidRPr="006558BD" w:rsidRDefault="00B712D9" w:rsidP="00B712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1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12CC9D1" w:rsidR="00D242E8" w:rsidRPr="001D5286" w:rsidRDefault="001D5286" w:rsidP="001D5286">
                            <w:r>
                              <w:t>Voć</w:t>
                            </w:r>
                            <w:r w:rsidR="0099543F">
                              <w:t xml:space="preserve">e, </w:t>
                            </w:r>
                            <w:r w:rsidR="00E0668E">
                              <w:t>integralni keks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7D1D2074" w:rsidR="00D242E8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1,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8, </w:t>
                            </w:r>
                            <w:r w:rsidR="00FA5E2F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70E69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70E69"/>
    <w:rsid w:val="000A65F9"/>
    <w:rsid w:val="000B04AF"/>
    <w:rsid w:val="000F3D1E"/>
    <w:rsid w:val="00100270"/>
    <w:rsid w:val="00106D29"/>
    <w:rsid w:val="00106F9B"/>
    <w:rsid w:val="00123DA8"/>
    <w:rsid w:val="0012538F"/>
    <w:rsid w:val="00136795"/>
    <w:rsid w:val="001C05D4"/>
    <w:rsid w:val="001D5286"/>
    <w:rsid w:val="001D5E41"/>
    <w:rsid w:val="001E0533"/>
    <w:rsid w:val="00223CFC"/>
    <w:rsid w:val="0027130F"/>
    <w:rsid w:val="00276384"/>
    <w:rsid w:val="002950BC"/>
    <w:rsid w:val="002A4AD4"/>
    <w:rsid w:val="002E45D5"/>
    <w:rsid w:val="00305B32"/>
    <w:rsid w:val="00316B18"/>
    <w:rsid w:val="003224C0"/>
    <w:rsid w:val="00356A19"/>
    <w:rsid w:val="003C4643"/>
    <w:rsid w:val="003F790E"/>
    <w:rsid w:val="004166CE"/>
    <w:rsid w:val="004250B9"/>
    <w:rsid w:val="00427F13"/>
    <w:rsid w:val="00453237"/>
    <w:rsid w:val="00467D5B"/>
    <w:rsid w:val="0047559F"/>
    <w:rsid w:val="00496DB7"/>
    <w:rsid w:val="004B5C52"/>
    <w:rsid w:val="004C1CB8"/>
    <w:rsid w:val="004D2BFC"/>
    <w:rsid w:val="004E2033"/>
    <w:rsid w:val="006300F5"/>
    <w:rsid w:val="006558BD"/>
    <w:rsid w:val="00676723"/>
    <w:rsid w:val="00682A4F"/>
    <w:rsid w:val="00684362"/>
    <w:rsid w:val="006F1EF2"/>
    <w:rsid w:val="007073F8"/>
    <w:rsid w:val="00723682"/>
    <w:rsid w:val="00736E2C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4B3C"/>
    <w:rsid w:val="00995305"/>
    <w:rsid w:val="0099543F"/>
    <w:rsid w:val="009A1243"/>
    <w:rsid w:val="009B38B4"/>
    <w:rsid w:val="009E1126"/>
    <w:rsid w:val="00A00CE1"/>
    <w:rsid w:val="00A120A7"/>
    <w:rsid w:val="00A25837"/>
    <w:rsid w:val="00A416D7"/>
    <w:rsid w:val="00A43ECD"/>
    <w:rsid w:val="00A50FC2"/>
    <w:rsid w:val="00A52E85"/>
    <w:rsid w:val="00A80262"/>
    <w:rsid w:val="00A85013"/>
    <w:rsid w:val="00A866E1"/>
    <w:rsid w:val="00A95903"/>
    <w:rsid w:val="00AC386F"/>
    <w:rsid w:val="00AD6879"/>
    <w:rsid w:val="00AF6500"/>
    <w:rsid w:val="00B54CEC"/>
    <w:rsid w:val="00B5596B"/>
    <w:rsid w:val="00B64460"/>
    <w:rsid w:val="00B64BC7"/>
    <w:rsid w:val="00B712D9"/>
    <w:rsid w:val="00B765A3"/>
    <w:rsid w:val="00B80E41"/>
    <w:rsid w:val="00BD382E"/>
    <w:rsid w:val="00BD41C6"/>
    <w:rsid w:val="00BD47AA"/>
    <w:rsid w:val="00BD5B51"/>
    <w:rsid w:val="00BE4F73"/>
    <w:rsid w:val="00BF1CFC"/>
    <w:rsid w:val="00C33811"/>
    <w:rsid w:val="00C73B9F"/>
    <w:rsid w:val="00CC1C43"/>
    <w:rsid w:val="00CE19D0"/>
    <w:rsid w:val="00D01575"/>
    <w:rsid w:val="00D05553"/>
    <w:rsid w:val="00D242E8"/>
    <w:rsid w:val="00D920DD"/>
    <w:rsid w:val="00DB30E2"/>
    <w:rsid w:val="00DC160D"/>
    <w:rsid w:val="00DD23AC"/>
    <w:rsid w:val="00DD59A7"/>
    <w:rsid w:val="00DF3E56"/>
    <w:rsid w:val="00DF7FE3"/>
    <w:rsid w:val="00E022F0"/>
    <w:rsid w:val="00E0668E"/>
    <w:rsid w:val="00E3009F"/>
    <w:rsid w:val="00E3482E"/>
    <w:rsid w:val="00E656D8"/>
    <w:rsid w:val="00EB7391"/>
    <w:rsid w:val="00EC118C"/>
    <w:rsid w:val="00EC28BC"/>
    <w:rsid w:val="00ED4FA1"/>
    <w:rsid w:val="00EE20E0"/>
    <w:rsid w:val="00F00D97"/>
    <w:rsid w:val="00F077CA"/>
    <w:rsid w:val="00F5224B"/>
    <w:rsid w:val="00F8585B"/>
    <w:rsid w:val="00FA075E"/>
    <w:rsid w:val="00FA5E2F"/>
    <w:rsid w:val="00FB61B9"/>
    <w:rsid w:val="00FD2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18</cp:revision>
  <cp:lastPrinted>2025-10-15T04:54:00Z</cp:lastPrinted>
  <dcterms:created xsi:type="dcterms:W3CDTF">2025-10-21T08:41:00Z</dcterms:created>
  <dcterms:modified xsi:type="dcterms:W3CDTF">2026-04-16T09:07:00Z</dcterms:modified>
</cp:coreProperties>
</file>